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3132" w:rsidRDefault="00406A3E">
      <w:pPr>
        <w:pStyle w:val="3"/>
      </w:pPr>
      <w:bookmarkStart w:id="0" w:name="datainfo"/>
      <w:r>
        <w:t>Datainfo</w:t>
      </w:r>
      <w:bookmarkEnd w:id="0"/>
    </w:p>
    <w:tbl>
      <w:tblPr>
        <w:tblStyle w:val="Table"/>
        <w:tblW w:w="11057" w:type="dxa"/>
        <w:jc w:val="center"/>
        <w:tblLook w:val="0420" w:firstRow="1" w:lastRow="0" w:firstColumn="0" w:lastColumn="0" w:noHBand="0" w:noVBand="1"/>
      </w:tblPr>
      <w:tblGrid>
        <w:gridCol w:w="580"/>
        <w:gridCol w:w="1203"/>
        <w:gridCol w:w="751"/>
        <w:gridCol w:w="763"/>
        <w:gridCol w:w="1130"/>
        <w:gridCol w:w="1179"/>
        <w:gridCol w:w="1105"/>
        <w:gridCol w:w="1497"/>
        <w:gridCol w:w="1154"/>
        <w:gridCol w:w="445"/>
        <w:gridCol w:w="445"/>
        <w:gridCol w:w="445"/>
        <w:gridCol w:w="445"/>
        <w:gridCol w:w="384"/>
        <w:gridCol w:w="384"/>
      </w:tblGrid>
      <w:tr w:rsidR="008450F1" w:rsidTr="008450F1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lo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eatm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.obs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inks.obs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.obs.row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.obs.co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nnectanc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verag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1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2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3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4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5</w:t>
            </w:r>
          </w:p>
        </w:tc>
        <w:tc>
          <w:tcPr>
            <w:tcW w:w="605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6</w:t>
            </w:r>
          </w:p>
        </w:tc>
      </w:tr>
      <w:tr w:rsidR="008450F1" w:rsidTr="008450F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01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2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79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6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8450F1" w:rsidTr="008450F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55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6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78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6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8450F1" w:rsidTr="008450F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50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9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0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6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8450F1" w:rsidTr="008450F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28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7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0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6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</w:tr>
      <w:tr w:rsidR="008450F1" w:rsidTr="008450F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62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5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82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6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8450F1" w:rsidTr="008450F1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,825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7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09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43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605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</w:tbl>
    <w:p w:rsidR="004B3132" w:rsidRDefault="00CE7A00">
      <w:r>
        <w:pict>
          <v:rect id="_x0000_i1025" style="width:0;height:1.5pt" o:hralign="center" o:hrstd="t" o:hr="t"/>
        </w:pict>
      </w:r>
    </w:p>
    <w:tbl>
      <w:tblPr>
        <w:tblStyle w:val="Table"/>
        <w:tblW w:w="11954" w:type="dxa"/>
        <w:jc w:val="center"/>
        <w:tblLook w:val="0420" w:firstRow="1" w:lastRow="0" w:firstColumn="0" w:lastColumn="0" w:noHBand="0" w:noVBand="1"/>
      </w:tblPr>
      <w:tblGrid>
        <w:gridCol w:w="1521"/>
        <w:gridCol w:w="873"/>
        <w:gridCol w:w="763"/>
        <w:gridCol w:w="1130"/>
        <w:gridCol w:w="1179"/>
        <w:gridCol w:w="1105"/>
        <w:gridCol w:w="1497"/>
        <w:gridCol w:w="1154"/>
        <w:gridCol w:w="568"/>
        <w:gridCol w:w="445"/>
        <w:gridCol w:w="445"/>
        <w:gridCol w:w="445"/>
        <w:gridCol w:w="445"/>
        <w:gridCol w:w="384"/>
      </w:tblGrid>
      <w:tr w:rsidR="008450F1" w:rsidTr="008450F1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semblages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.obs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inks.obs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.obs.row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.obs.co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nnectanc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verag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1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2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3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4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5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6</w:t>
            </w:r>
          </w:p>
        </w:tc>
      </w:tr>
      <w:tr w:rsidR="008450F1" w:rsidTr="008450F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14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4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89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8450F1" w:rsidTr="008450F1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66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05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28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7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</w:tr>
    </w:tbl>
    <w:p w:rsidR="00E02F01" w:rsidRDefault="00E02F01" w:rsidP="00E02F01">
      <w:bookmarkStart w:id="1" w:name="taxonomic"/>
    </w:p>
    <w:p w:rsidR="00E02F01" w:rsidRDefault="00E02F01" w:rsidP="009B4F6E">
      <w:pPr>
        <w:pStyle w:val="3"/>
        <w:rPr>
          <w:lang w:eastAsia="zh-TW"/>
        </w:rPr>
      </w:pPr>
      <w:r>
        <w:rPr>
          <w:rFonts w:hint="eastAsia"/>
          <w:lang w:eastAsia="zh-TW"/>
        </w:rPr>
        <w:t>Summary</w:t>
      </w:r>
    </w:p>
    <w:p w:rsidR="0078497B" w:rsidRPr="004401B7" w:rsidRDefault="004401B7" w:rsidP="004401B7">
      <w:pPr>
        <w:pStyle w:val="a0"/>
        <w:rPr>
          <w:rFonts w:hint="eastAsia"/>
          <w:lang w:eastAsia="zh-TW"/>
        </w:rPr>
      </w:pPr>
      <w:r>
        <w:rPr>
          <w:rFonts w:hint="eastAsia"/>
          <w:lang w:eastAsia="zh-TW"/>
        </w:rPr>
        <w:t>對於</w:t>
      </w:r>
      <w:r>
        <w:rPr>
          <w:rFonts w:hint="eastAsia"/>
          <w:lang w:eastAsia="zh-TW"/>
        </w:rPr>
        <w:t>4steps</w:t>
      </w:r>
      <w:r>
        <w:rPr>
          <w:rFonts w:hint="eastAsia"/>
          <w:lang w:eastAsia="zh-TW"/>
        </w:rPr>
        <w:t>分析</w:t>
      </w:r>
      <w:r>
        <w:rPr>
          <w:lang w:eastAsia="zh-TW"/>
        </w:rPr>
        <w:t xml:space="preserve">, </w:t>
      </w:r>
      <w:r>
        <w:rPr>
          <w:rFonts w:hint="eastAsia"/>
          <w:lang w:eastAsia="zh-TW"/>
        </w:rPr>
        <w:t>我使用給定</w:t>
      </w:r>
      <w:r>
        <w:rPr>
          <w:rFonts w:hint="eastAsia"/>
          <w:lang w:eastAsia="zh-TW"/>
        </w:rPr>
        <w:t>treatment G,O</w:t>
      </w:r>
      <w:r>
        <w:rPr>
          <w:rFonts w:hint="eastAsia"/>
          <w:lang w:eastAsia="zh-TW"/>
        </w:rPr>
        <w:t>下</w:t>
      </w:r>
      <w:r>
        <w:rPr>
          <w:rFonts w:hint="eastAsia"/>
          <w:lang w:eastAsia="zh-TW"/>
        </w:rPr>
        <w:t>pool</w:t>
      </w:r>
      <w:r>
        <w:rPr>
          <w:rFonts w:hint="eastAsia"/>
          <w:lang w:eastAsia="zh-TW"/>
        </w:rPr>
        <w:t>起來的資料直接比較</w:t>
      </w:r>
      <w:r>
        <w:rPr>
          <w:rFonts w:hint="eastAsia"/>
          <w:lang w:eastAsia="zh-TW"/>
        </w:rPr>
        <w:t xml:space="preserve">, </w:t>
      </w:r>
      <w:r>
        <w:rPr>
          <w:rFonts w:hint="eastAsia"/>
          <w:lang w:eastAsia="zh-TW"/>
        </w:rPr>
        <w:t>可以整理結果如下</w:t>
      </w:r>
    </w:p>
    <w:p w:rsidR="009B4F6E" w:rsidRPr="009B4F6E" w:rsidRDefault="00E02F01" w:rsidP="00CA153F">
      <w:pPr>
        <w:pStyle w:val="4"/>
        <w:rPr>
          <w:rFonts w:hint="eastAsia"/>
          <w:lang w:eastAsia="zh-TW"/>
        </w:rPr>
      </w:pPr>
      <w:r w:rsidRPr="00E02F01">
        <w:rPr>
          <w:lang w:eastAsia="zh-TW"/>
        </w:rPr>
        <w:t>Asymptotic / Empirical diversity</w:t>
      </w:r>
    </w:p>
    <w:p w:rsidR="00E02F01" w:rsidRPr="00E02F01" w:rsidRDefault="00E02F01" w:rsidP="00E02F01">
      <w:pPr>
        <w:rPr>
          <w:b/>
          <w:lang w:eastAsia="zh-TW"/>
        </w:rPr>
      </w:pPr>
      <w:r>
        <w:rPr>
          <w:b/>
          <w:lang w:eastAsia="zh-TW"/>
        </w:rPr>
        <w:t>Taxonomic</w:t>
      </w:r>
      <w:r w:rsidR="009B4F6E">
        <w:rPr>
          <w:b/>
          <w:lang w:eastAsia="zh-TW"/>
        </w:rPr>
        <w:t xml:space="preserve">                                                                     Phylogenetic</w:t>
      </w:r>
    </w:p>
    <w:p w:rsidR="00E02F01" w:rsidRDefault="00E02F01" w:rsidP="00E02F01">
      <w:pPr>
        <w:rPr>
          <w:lang w:eastAsia="zh-TW"/>
        </w:rPr>
      </w:pPr>
      <w:r>
        <w:rPr>
          <w:noProof/>
          <w:lang w:eastAsia="zh-TW"/>
        </w:rPr>
        <w:drawing>
          <wp:inline distT="0" distB="0" distL="0" distR="0" wp14:anchorId="05778E0A" wp14:editId="2C219FD5">
            <wp:extent cx="3028950" cy="695325"/>
            <wp:effectExtent l="0" t="0" r="0" b="9525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28950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B4F6E">
        <w:rPr>
          <w:rFonts w:hint="eastAsia"/>
          <w:lang w:eastAsia="zh-TW"/>
        </w:rPr>
        <w:t xml:space="preserve"> </w:t>
      </w:r>
      <w:r w:rsidR="009B4F6E">
        <w:rPr>
          <w:noProof/>
          <w:lang w:eastAsia="zh-TW"/>
        </w:rPr>
        <w:drawing>
          <wp:inline distT="0" distB="0" distL="0" distR="0" wp14:anchorId="7C4CA369" wp14:editId="12D9CF53">
            <wp:extent cx="3219450" cy="733425"/>
            <wp:effectExtent l="0" t="0" r="0" b="9525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19450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153F" w:rsidRDefault="00CA153F" w:rsidP="00CA153F">
      <w:pPr>
        <w:pStyle w:val="4"/>
        <w:rPr>
          <w:rFonts w:hint="eastAsia"/>
          <w:lang w:eastAsia="zh-TW"/>
        </w:rPr>
      </w:pPr>
      <w:r>
        <w:rPr>
          <w:rFonts w:hint="eastAsia"/>
          <w:lang w:eastAsia="zh-TW"/>
        </w:rPr>
        <w:t>Rarefaction/ Extrapolation</w:t>
      </w:r>
    </w:p>
    <w:p w:rsidR="00CA153F" w:rsidRPr="00E02F01" w:rsidRDefault="00CA153F" w:rsidP="00CA153F">
      <w:pPr>
        <w:rPr>
          <w:b/>
          <w:lang w:eastAsia="zh-TW"/>
        </w:rPr>
      </w:pPr>
      <w:r>
        <w:rPr>
          <w:b/>
          <w:lang w:eastAsia="zh-TW"/>
        </w:rPr>
        <w:t>Taxonomic                                                                     Phylogenetic</w:t>
      </w:r>
    </w:p>
    <w:p w:rsidR="00E02F01" w:rsidRDefault="00CA153F" w:rsidP="00E02F01">
      <w:pPr>
        <w:rPr>
          <w:lang w:eastAsia="zh-TW"/>
        </w:rPr>
      </w:pPr>
      <w:r>
        <w:rPr>
          <w:noProof/>
          <w:lang w:eastAsia="zh-TW"/>
        </w:rPr>
        <w:drawing>
          <wp:inline distT="0" distB="0" distL="0" distR="0" wp14:anchorId="481E16CD" wp14:editId="1554CB12">
            <wp:extent cx="3019425" cy="704850"/>
            <wp:effectExtent l="0" t="0" r="9525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19425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A153F">
        <w:rPr>
          <w:noProof/>
          <w:lang w:eastAsia="zh-TW"/>
        </w:rPr>
        <w:t xml:space="preserve"> </w:t>
      </w:r>
      <w:r w:rsidR="00F368C1">
        <w:rPr>
          <w:noProof/>
          <w:lang w:eastAsia="zh-TW"/>
        </w:rPr>
        <w:drawing>
          <wp:inline distT="0" distB="0" distL="0" distR="0" wp14:anchorId="0A8FE177" wp14:editId="5F36916D">
            <wp:extent cx="3238500" cy="723900"/>
            <wp:effectExtent l="0" t="0" r="0" b="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01B7" w:rsidRDefault="00EF4A91" w:rsidP="00E02F01">
      <w:pPr>
        <w:rPr>
          <w:lang w:eastAsia="zh-TW"/>
        </w:rPr>
      </w:pPr>
      <w:r>
        <w:rPr>
          <w:rFonts w:hint="eastAsia"/>
          <w:lang w:eastAsia="zh-TW"/>
        </w:rPr>
        <w:t>Note: X</w:t>
      </w:r>
      <w:r>
        <w:rPr>
          <w:rFonts w:hint="eastAsia"/>
          <w:lang w:eastAsia="zh-TW"/>
        </w:rPr>
        <w:t>表示差距不顯著</w:t>
      </w:r>
      <w:r>
        <w:rPr>
          <w:rFonts w:hint="eastAsia"/>
          <w:lang w:eastAsia="zh-TW"/>
        </w:rPr>
        <w:t xml:space="preserve">, </w:t>
      </w:r>
      <w:r>
        <w:rPr>
          <w:rFonts w:hint="eastAsia"/>
          <w:lang w:eastAsia="zh-TW"/>
        </w:rPr>
        <w:t>或是有交叉</w:t>
      </w:r>
      <w:r>
        <w:rPr>
          <w:rFonts w:hint="eastAsia"/>
          <w:lang w:eastAsia="zh-TW"/>
        </w:rPr>
        <w:t xml:space="preserve">, </w:t>
      </w:r>
      <w:r>
        <w:rPr>
          <w:rFonts w:hint="eastAsia"/>
          <w:lang w:eastAsia="zh-TW"/>
        </w:rPr>
        <w:t>難以下結論</w:t>
      </w:r>
    </w:p>
    <w:p w:rsidR="004401B7" w:rsidRDefault="004401B7" w:rsidP="00E02F01">
      <w:pPr>
        <w:rPr>
          <w:rFonts w:hint="eastAsia"/>
          <w:lang w:eastAsia="zh-TW"/>
        </w:rPr>
      </w:pPr>
    </w:p>
    <w:p w:rsidR="004401B7" w:rsidRDefault="004401B7" w:rsidP="004401B7">
      <w:pPr>
        <w:pStyle w:val="FirstParagraph"/>
      </w:pPr>
      <w:r>
        <w:rPr>
          <w:rFonts w:hint="eastAsia"/>
          <w:lang w:eastAsia="zh-TW"/>
        </w:rPr>
        <w:t>而</w:t>
      </w:r>
      <w:r>
        <w:rPr>
          <w:rFonts w:hint="eastAsia"/>
          <w:lang w:eastAsia="zh-TW"/>
        </w:rPr>
        <w:t>Beta</w:t>
      </w:r>
      <w:r>
        <w:rPr>
          <w:rFonts w:hint="eastAsia"/>
          <w:lang w:eastAsia="zh-TW"/>
        </w:rPr>
        <w:t>分析則可以</w:t>
      </w:r>
      <w:r>
        <w:t>考慮三種</w:t>
      </w:r>
      <w:r>
        <w:t>dissimilarity</w:t>
      </w:r>
      <w:r>
        <w:rPr>
          <w:rFonts w:hint="eastAsia"/>
          <w:lang w:eastAsia="zh-TW"/>
        </w:rPr>
        <w:t xml:space="preserve"> (</w:t>
      </w:r>
      <w:r>
        <w:rPr>
          <w:rFonts w:hint="eastAsia"/>
          <w:lang w:eastAsia="zh-TW"/>
        </w:rPr>
        <w:t>使用三種不同資料結構來計算</w:t>
      </w:r>
      <w:r>
        <w:rPr>
          <w:rFonts w:hint="eastAsia"/>
          <w:lang w:eastAsia="zh-TW"/>
        </w:rPr>
        <w:t>)</w:t>
      </w:r>
      <w:r>
        <w:t xml:space="preserve"> </w:t>
      </w:r>
    </w:p>
    <w:p w:rsidR="004401B7" w:rsidRDefault="004401B7" w:rsidP="004401B7">
      <w:pPr>
        <w:pStyle w:val="FirstParagraph"/>
      </w:pPr>
      <w:r>
        <w:t xml:space="preserve">a. </w:t>
      </w:r>
      <w:r>
        <w:t>整個區域中</w:t>
      </w:r>
      <w:r>
        <w:t>, G</w:t>
      </w:r>
      <w:r>
        <w:t>和</w:t>
      </w:r>
      <w:r>
        <w:t>O</w:t>
      </w:r>
      <w:r>
        <w:t>間的相異程度</w:t>
      </w:r>
      <w:r>
        <w:t xml:space="preserve"> </w:t>
      </w:r>
    </w:p>
    <w:p w:rsidR="004401B7" w:rsidRDefault="004401B7" w:rsidP="004401B7">
      <w:pPr>
        <w:pStyle w:val="FirstParagraph"/>
      </w:pPr>
      <w:r>
        <w:t xml:space="preserve">b. Plot-wise: </w:t>
      </w:r>
      <w:r>
        <w:t>給定不同的</w:t>
      </w:r>
      <w:r>
        <w:t>Plot(A,B,C)</w:t>
      </w:r>
      <w:r>
        <w:t>下</w:t>
      </w:r>
      <w:r>
        <w:t>, treatment G</w:t>
      </w:r>
      <w:r>
        <w:t>和</w:t>
      </w:r>
      <w:r>
        <w:t>O</w:t>
      </w:r>
      <w:r>
        <w:t>間的相異程度</w:t>
      </w:r>
      <w:r>
        <w:t xml:space="preserve"> </w:t>
      </w:r>
    </w:p>
    <w:p w:rsidR="004401B7" w:rsidRPr="004401B7" w:rsidRDefault="004401B7" w:rsidP="00BF391A">
      <w:pPr>
        <w:pStyle w:val="FirstParagraph"/>
        <w:rPr>
          <w:rFonts w:hint="eastAsia"/>
        </w:rPr>
      </w:pPr>
      <w:r>
        <w:t xml:space="preserve">c. Treatment-wise: </w:t>
      </w:r>
      <w:r>
        <w:t>給定不同的</w:t>
      </w:r>
      <w:r w:rsidR="00EF7551">
        <w:t>Treatment(G,O</w:t>
      </w:r>
      <w:bookmarkStart w:id="2" w:name="_GoBack"/>
      <w:bookmarkEnd w:id="2"/>
      <w:r>
        <w:t>)</w:t>
      </w:r>
      <w:r>
        <w:t>下</w:t>
      </w:r>
      <w:r>
        <w:t>, plot A,B,C</w:t>
      </w:r>
      <w:r>
        <w:t>間的相異程度</w:t>
      </w:r>
    </w:p>
    <w:p w:rsidR="004B3132" w:rsidRDefault="00406A3E">
      <w:pPr>
        <w:pStyle w:val="2"/>
      </w:pPr>
      <w:r>
        <w:lastRenderedPageBreak/>
        <w:t>Taxonomic:</w:t>
      </w:r>
      <w:bookmarkEnd w:id="1"/>
    </w:p>
    <w:p w:rsidR="004B3132" w:rsidRDefault="00406A3E">
      <w:pPr>
        <w:pStyle w:val="3"/>
      </w:pPr>
      <w:bookmarkStart w:id="3" w:name="sample-completeness"/>
      <w:r>
        <w:t>1.Sample completeness</w:t>
      </w:r>
      <w:bookmarkEnd w:id="3"/>
    </w:p>
    <w:p w:rsidR="004B3132" w:rsidRDefault="00406A3E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4620126" cy="27720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stat-pc/AppData/Local/Temp/Rtmp0Ybep6/preview-2fa41e1c4445.dir/beetles_interactio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3132" w:rsidRDefault="00406A3E">
      <w:pPr>
        <w:pStyle w:val="3"/>
      </w:pPr>
      <w:bookmarkStart w:id="4" w:name="asymptotic-empirical-diversity"/>
      <w:r>
        <w:t>2.Asymptotic/ Empirical diversity</w:t>
      </w:r>
      <w:bookmarkEnd w:id="4"/>
    </w:p>
    <w:p w:rsidR="004B3132" w:rsidRDefault="00406A3E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4620126" cy="27720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stat-pc/AppData/Local/Temp/Rtmp0Ybep6/preview-2fa41e1c4445.dir/beetles_interactio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80973" w:rsidRPr="00380973" w:rsidRDefault="00380973" w:rsidP="00380973">
      <w:pPr>
        <w:pStyle w:val="a0"/>
      </w:pPr>
      <w:r>
        <w:rPr>
          <w:noProof/>
          <w:lang w:eastAsia="zh-TW"/>
        </w:rPr>
        <w:lastRenderedPageBreak/>
        <w:drawing>
          <wp:inline distT="0" distB="0" distL="0" distR="0" wp14:anchorId="51C99426" wp14:editId="25557267">
            <wp:extent cx="4619625" cy="3695700"/>
            <wp:effectExtent l="0" t="0" r="9525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946"/>
        <w:gridCol w:w="1363"/>
        <w:gridCol w:w="1363"/>
        <w:gridCol w:w="1363"/>
        <w:gridCol w:w="1007"/>
        <w:gridCol w:w="1179"/>
      </w:tblGrid>
      <w:tr w:rsidR="004B3132" w:rsidTr="0075574D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rder.q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D.LC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D.UC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twork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thod</w:t>
            </w:r>
          </w:p>
        </w:tc>
      </w:tr>
      <w:tr w:rsidR="004B3132" w:rsidTr="0075574D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7.26415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1.87749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3.65326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d</w:t>
            </w:r>
          </w:p>
        </w:tc>
      </w:tr>
      <w:tr w:rsidR="004B3132" w:rsidTr="0075574D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0.40124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9.75330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5.49795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d</w:t>
            </w:r>
          </w:p>
        </w:tc>
      </w:tr>
      <w:tr w:rsidR="004B3132" w:rsidTr="0075574D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62604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20015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99939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d</w:t>
            </w:r>
          </w:p>
        </w:tc>
      </w:tr>
      <w:tr w:rsidR="004B3132" w:rsidTr="0075574D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2609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3079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48101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d</w:t>
            </w:r>
          </w:p>
        </w:tc>
      </w:tr>
      <w:tr w:rsidR="004B3132" w:rsidTr="0075574D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4406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4964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32741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d</w:t>
            </w:r>
          </w:p>
        </w:tc>
      </w:tr>
      <w:tr w:rsidR="004B3132" w:rsidTr="0075574D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65628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0827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1018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d</w:t>
            </w:r>
          </w:p>
        </w:tc>
      </w:tr>
    </w:tbl>
    <w:p w:rsidR="004B3132" w:rsidRDefault="00406A3E">
      <w:pPr>
        <w:pStyle w:val="3"/>
      </w:pPr>
      <w:bookmarkStart w:id="5" w:name="rarefaction-extrapolation"/>
      <w:r>
        <w:lastRenderedPageBreak/>
        <w:t>3.Rarefaction / Extrapolation</w:t>
      </w:r>
      <w:bookmarkEnd w:id="5"/>
    </w:p>
    <w:p w:rsidR="004B3132" w:rsidRDefault="00406A3E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5334000" cy="3048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stat-pc/AppData/Local/Temp/Rtmp0Ybep6/preview-2fa41e1c4445.dir/beetles_interactio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TW"/>
        </w:rPr>
        <w:drawing>
          <wp:inline distT="0" distB="0" distL="0" distR="0">
            <wp:extent cx="5334000" cy="3048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stat-pc/AppData/Local/Temp/Rtmp0Ybep6/preview-2fa41e1c4445.dir/beetles_interaction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3132" w:rsidRDefault="00406A3E">
      <w:pPr>
        <w:pStyle w:val="3"/>
      </w:pPr>
      <w:bookmarkStart w:id="6" w:name="closer-look-at-q-0"/>
      <w:r>
        <w:t>Closer look at q = 0</w:t>
      </w:r>
      <w:bookmarkEnd w:id="6"/>
    </w:p>
    <w:p w:rsidR="00380973" w:rsidRPr="00380973" w:rsidRDefault="00380973" w:rsidP="00380973">
      <w:pPr>
        <w:pStyle w:val="a0"/>
      </w:pPr>
      <w:r>
        <w:rPr>
          <w:noProof/>
          <w:lang w:eastAsia="zh-TW"/>
        </w:rPr>
        <w:drawing>
          <wp:inline distT="0" distB="0" distL="0" distR="0" wp14:anchorId="3F0BE013" wp14:editId="45A007BA">
            <wp:extent cx="5334000" cy="17780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3132" w:rsidRDefault="004B3132">
      <w:pPr>
        <w:pStyle w:val="FirstParagraph"/>
      </w:pPr>
    </w:p>
    <w:p w:rsidR="004B3132" w:rsidRDefault="00406A3E">
      <w:pPr>
        <w:pStyle w:val="3"/>
      </w:pPr>
      <w:bookmarkStart w:id="7" w:name="specialization"/>
      <w:r>
        <w:lastRenderedPageBreak/>
        <w:t>4.Specialization</w:t>
      </w:r>
      <w:bookmarkEnd w:id="7"/>
    </w:p>
    <w:p w:rsidR="004B3132" w:rsidRDefault="00406A3E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5334000" cy="3048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stat-pc/AppData/Local/Temp/Rtmp0Ybep6/preview-2fa41e1c4445.dir/beetles_interaction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3132" w:rsidRDefault="00406A3E">
      <w:pPr>
        <w:pStyle w:val="3"/>
      </w:pPr>
      <w:bookmarkStart w:id="8" w:name="dissimilarity"/>
      <w:r>
        <w:t>5.Dissimilarity</w:t>
      </w:r>
      <w:bookmarkEnd w:id="8"/>
    </w:p>
    <w:p w:rsidR="0075574D" w:rsidRDefault="00406A3E">
      <w:pPr>
        <w:pStyle w:val="FirstParagraph"/>
      </w:pPr>
      <w:r>
        <w:t>考慮三種</w:t>
      </w:r>
      <w:r>
        <w:t xml:space="preserve">dissimilarity </w:t>
      </w:r>
    </w:p>
    <w:p w:rsidR="0075574D" w:rsidRDefault="00406A3E">
      <w:pPr>
        <w:pStyle w:val="FirstParagraph"/>
      </w:pPr>
      <w:r>
        <w:t xml:space="preserve">a. </w:t>
      </w:r>
      <w:r>
        <w:t>整個區域中</w:t>
      </w:r>
      <w:r>
        <w:t>, G</w:t>
      </w:r>
      <w:r>
        <w:t>和</w:t>
      </w:r>
      <w:r>
        <w:t>O</w:t>
      </w:r>
      <w:r>
        <w:t>間的相異程度</w:t>
      </w:r>
      <w:r>
        <w:t xml:space="preserve"> </w:t>
      </w:r>
    </w:p>
    <w:p w:rsidR="0075574D" w:rsidRDefault="00406A3E">
      <w:pPr>
        <w:pStyle w:val="FirstParagraph"/>
      </w:pPr>
      <w:r>
        <w:t xml:space="preserve">b. Plot-wise: </w:t>
      </w:r>
      <w:r>
        <w:t>給定不同的</w:t>
      </w:r>
      <w:r>
        <w:t>Plot(A,B,C)</w:t>
      </w:r>
      <w:r>
        <w:t>下</w:t>
      </w:r>
      <w:r>
        <w:t>, treatment G</w:t>
      </w:r>
      <w:r>
        <w:t>和</w:t>
      </w:r>
      <w:r>
        <w:t>O</w:t>
      </w:r>
      <w:r>
        <w:t>間的相異程度</w:t>
      </w:r>
      <w:r>
        <w:t xml:space="preserve"> </w:t>
      </w:r>
    </w:p>
    <w:p w:rsidR="004B3132" w:rsidRDefault="00406A3E">
      <w:pPr>
        <w:pStyle w:val="FirstParagraph"/>
      </w:pPr>
      <w:r>
        <w:t xml:space="preserve">c. Treatment-wise: </w:t>
      </w:r>
      <w:r>
        <w:t>給定不同的</w:t>
      </w:r>
      <w:r>
        <w:t>Treatment(G,0)</w:t>
      </w:r>
      <w:r>
        <w:t>下</w:t>
      </w:r>
      <w:r>
        <w:t>, plot A,B,C</w:t>
      </w:r>
      <w:r>
        <w:t>間的相異程度</w:t>
      </w:r>
    </w:p>
    <w:p w:rsidR="004B3132" w:rsidRDefault="00406A3E">
      <w:pPr>
        <w:pStyle w:val="4"/>
      </w:pPr>
      <w:bookmarkStart w:id="9" w:name="Xe20450ccd7e0bab0a80a8ba40efa02e0e0ba148"/>
      <w:r>
        <w:t>Compare treatment G and O with pooled abundance</w:t>
      </w:r>
      <w:bookmarkEnd w:id="9"/>
    </w:p>
    <w:p w:rsidR="004B3132" w:rsidRDefault="00406A3E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5334000" cy="3048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stat-pc/AppData/Local/Temp/Rtmp0Ybep6/preview-2fa41e1c4445.dir/beetles_interaction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3132" w:rsidRDefault="00406A3E">
      <w:pPr>
        <w:pStyle w:val="4"/>
      </w:pPr>
      <w:bookmarkStart w:id="10" w:name="plot-wise-comparison"/>
      <w:r>
        <w:lastRenderedPageBreak/>
        <w:t>Plot-wise comparison</w:t>
      </w:r>
      <w:bookmarkEnd w:id="10"/>
    </w:p>
    <w:p w:rsidR="004B3132" w:rsidRDefault="00406A3E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5334000" cy="3048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stat-pc/AppData/Local/Temp/Rtmp0Ybep6/preview-2fa41e1c4445.dir/beetles_interaction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2903" w:rsidRDefault="00D12903" w:rsidP="00D12903">
      <w:pPr>
        <w:pStyle w:val="3"/>
      </w:pPr>
      <w:bookmarkStart w:id="11" w:name="take-a-closer-look-indivisually-scaling"/>
      <w:r>
        <w:t>Take a closer look (indivi</w:t>
      </w:r>
      <w:r w:rsidR="00CD2889">
        <w:t>d</w:t>
      </w:r>
      <w:r>
        <w:t>ually scaling)</w:t>
      </w:r>
      <w:bookmarkEnd w:id="11"/>
    </w:p>
    <w:p w:rsidR="00D12903" w:rsidRDefault="00D12903" w:rsidP="00D12903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5332730" cy="3050540"/>
            <wp:effectExtent l="0" t="0" r="1270" b="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730" cy="3050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12903" w:rsidRPr="00D12903" w:rsidRDefault="00D12903" w:rsidP="00D12903">
      <w:pPr>
        <w:pStyle w:val="a0"/>
      </w:pPr>
    </w:p>
    <w:p w:rsidR="004B3132" w:rsidRDefault="00406A3E">
      <w:pPr>
        <w:pStyle w:val="4"/>
      </w:pPr>
      <w:bookmarkStart w:id="12" w:name="treatment-wise-comparison"/>
      <w:r>
        <w:lastRenderedPageBreak/>
        <w:t>Treatment-wise comparison</w:t>
      </w:r>
      <w:bookmarkEnd w:id="12"/>
    </w:p>
    <w:p w:rsidR="004B3132" w:rsidRDefault="00406A3E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5334000" cy="3048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stat-pc/AppData/Local/Temp/Rtmp0Ybep6/preview-2fa41e1c4445.dir/beetles_interaction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2903" w:rsidRDefault="00D12903" w:rsidP="00D12903">
      <w:pPr>
        <w:pStyle w:val="3"/>
      </w:pPr>
      <w:bookmarkStart w:id="13" w:name="Xc818ffacfe005fd825ad6ddec18bd132a95170d"/>
      <w:r>
        <w:t>Take a closer look (indivi</w:t>
      </w:r>
      <w:r w:rsidR="00CD2889">
        <w:t>d</w:t>
      </w:r>
      <w:r>
        <w:t>ually scaling)</w:t>
      </w:r>
      <w:bookmarkEnd w:id="13"/>
    </w:p>
    <w:p w:rsidR="00D12903" w:rsidRDefault="00D12903" w:rsidP="00D12903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5332730" cy="3050540"/>
            <wp:effectExtent l="0" t="0" r="1270" b="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730" cy="3050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12903" w:rsidRPr="00D12903" w:rsidRDefault="00D12903" w:rsidP="00D12903">
      <w:pPr>
        <w:pStyle w:val="a0"/>
      </w:pPr>
    </w:p>
    <w:p w:rsidR="00F64C5F" w:rsidRDefault="00406A3E" w:rsidP="00F64C5F">
      <w:pPr>
        <w:pStyle w:val="2"/>
      </w:pPr>
      <w:bookmarkStart w:id="14" w:name="phylogenetic"/>
      <w:r>
        <w:lastRenderedPageBreak/>
        <w:t>Phylogenetic:</w:t>
      </w:r>
      <w:bookmarkStart w:id="15" w:name="asymptotic-empirical-diversity-1"/>
      <w:bookmarkEnd w:id="14"/>
    </w:p>
    <w:p w:rsidR="004B3132" w:rsidRDefault="00406A3E" w:rsidP="00F64C5F">
      <w:pPr>
        <w:pStyle w:val="2"/>
      </w:pPr>
      <w:r>
        <w:t>1.Asymptotic/ Empirical diversity</w:t>
      </w:r>
      <w:bookmarkEnd w:id="15"/>
    </w:p>
    <w:p w:rsidR="004B3132" w:rsidRDefault="00406A3E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4111142" cy="3288914"/>
            <wp:effectExtent l="0" t="0" r="3810" b="6985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stat-pc/AppData/Local/Temp/Rtmp0Ybep6/preview-2fa41e1c4445.dir/beetles_interaction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8084" cy="3294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80973" w:rsidRDefault="00380973" w:rsidP="00380973">
      <w:pPr>
        <w:pStyle w:val="a0"/>
      </w:pPr>
      <w:r>
        <w:rPr>
          <w:noProof/>
          <w:lang w:eastAsia="zh-TW"/>
        </w:rPr>
        <w:drawing>
          <wp:inline distT="0" distB="0" distL="0" distR="0" wp14:anchorId="503CE9B6" wp14:editId="3BAFA2C1">
            <wp:extent cx="4619625" cy="3695700"/>
            <wp:effectExtent l="0" t="0" r="9525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80973" w:rsidRPr="00380973" w:rsidRDefault="00380973" w:rsidP="00380973">
      <w:pPr>
        <w:pStyle w:val="a0"/>
      </w:pPr>
    </w:p>
    <w:p w:rsidR="00380973" w:rsidRPr="00380973" w:rsidRDefault="00380973" w:rsidP="00380973">
      <w:pPr>
        <w:pStyle w:val="a0"/>
      </w:pPr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946"/>
        <w:gridCol w:w="1363"/>
        <w:gridCol w:w="1363"/>
        <w:gridCol w:w="1363"/>
        <w:gridCol w:w="1007"/>
        <w:gridCol w:w="1179"/>
      </w:tblGrid>
      <w:tr w:rsidR="004B3132" w:rsidTr="0075574D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Order.q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D.LC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D.UC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twork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thod</w:t>
            </w:r>
          </w:p>
        </w:tc>
      </w:tr>
      <w:tr w:rsidR="004B3132" w:rsidTr="0075574D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7.26415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1.87749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3.65326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d</w:t>
            </w:r>
          </w:p>
        </w:tc>
      </w:tr>
      <w:tr w:rsidR="004B3132" w:rsidTr="0075574D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0.40124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9.75330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5.49795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d</w:t>
            </w:r>
          </w:p>
        </w:tc>
      </w:tr>
      <w:tr w:rsidR="004B3132" w:rsidTr="0075574D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62604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20015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99939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d</w:t>
            </w:r>
          </w:p>
        </w:tc>
      </w:tr>
      <w:tr w:rsidR="004B3132" w:rsidTr="0075574D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2609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3079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48101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d</w:t>
            </w:r>
          </w:p>
        </w:tc>
      </w:tr>
      <w:tr w:rsidR="004B3132" w:rsidTr="0075574D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4406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4964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32741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d</w:t>
            </w:r>
          </w:p>
        </w:tc>
      </w:tr>
      <w:tr w:rsidR="004B3132" w:rsidTr="0075574D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65628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0827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1018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d</w:t>
            </w:r>
          </w:p>
        </w:tc>
      </w:tr>
    </w:tbl>
    <w:p w:rsidR="004B3132" w:rsidRDefault="00406A3E">
      <w:pPr>
        <w:pStyle w:val="3"/>
      </w:pPr>
      <w:bookmarkStart w:id="16" w:name="rarefaction-extrapolation-1"/>
      <w:r>
        <w:t>2.Rarefaction / Extrapolation</w:t>
      </w:r>
      <w:bookmarkEnd w:id="16"/>
    </w:p>
    <w:p w:rsidR="004B3132" w:rsidRDefault="00406A3E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5334000" cy="30480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stat-pc/AppData/Local/Temp/Rtmp0Ybep6/preview-2fa41e1c4445.dir/beetles_interaction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TW"/>
        </w:rPr>
        <w:drawing>
          <wp:inline distT="0" distB="0" distL="0" distR="0">
            <wp:extent cx="5334000" cy="30480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stat-pc/AppData/Local/Temp/Rtmp0Ybep6/preview-2fa41e1c4445.dir/beetles_interaction_files/figure-docx/unnamed-chunk-19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3132" w:rsidRDefault="00406A3E">
      <w:pPr>
        <w:pStyle w:val="3"/>
      </w:pPr>
      <w:bookmarkStart w:id="17" w:name="closer-look-at-q-0-1"/>
      <w:r>
        <w:lastRenderedPageBreak/>
        <w:t>Closer look at q = 0</w:t>
      </w:r>
      <w:bookmarkEnd w:id="17"/>
    </w:p>
    <w:p w:rsidR="004B3132" w:rsidRDefault="00380973">
      <w:pPr>
        <w:pStyle w:val="FirstParagraph"/>
      </w:pPr>
      <w:r>
        <w:rPr>
          <w:noProof/>
          <w:lang w:eastAsia="zh-TW"/>
        </w:rPr>
        <w:drawing>
          <wp:inline distT="0" distB="0" distL="0" distR="0" wp14:anchorId="7BFBEF37" wp14:editId="0B150CEA">
            <wp:extent cx="5334000" cy="17780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3132" w:rsidRDefault="004B3132">
      <w:pPr>
        <w:pStyle w:val="FirstParagraph"/>
      </w:pPr>
    </w:p>
    <w:p w:rsidR="00F57F8F" w:rsidRDefault="00F57F8F" w:rsidP="00F57F8F">
      <w:pPr>
        <w:pStyle w:val="3"/>
      </w:pPr>
      <w:bookmarkStart w:id="18" w:name="dissimilarity-1"/>
      <w:r>
        <w:t>3.Dissimilarity</w:t>
      </w:r>
      <w:bookmarkEnd w:id="18"/>
    </w:p>
    <w:p w:rsidR="00F57F8F" w:rsidRDefault="00F57F8F" w:rsidP="00F57F8F">
      <w:pPr>
        <w:pStyle w:val="4"/>
      </w:pPr>
      <w:bookmarkStart w:id="19" w:name="X3336bbd591be2d7cf54af59282fa960e3c6a823"/>
      <w:r>
        <w:t>Compare treatment G and O with pooled abundance</w:t>
      </w:r>
      <w:bookmarkEnd w:id="19"/>
    </w:p>
    <w:p w:rsidR="00F57F8F" w:rsidRDefault="00F57F8F" w:rsidP="00F57F8F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5335270" cy="3045460"/>
            <wp:effectExtent l="0" t="0" r="0" b="254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270" cy="3045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7F8F" w:rsidRDefault="00F57F8F" w:rsidP="00F57F8F">
      <w:pPr>
        <w:pStyle w:val="4"/>
      </w:pPr>
      <w:bookmarkStart w:id="20" w:name="plot-wise-comparison-1"/>
      <w:r>
        <w:lastRenderedPageBreak/>
        <w:t>Plot-wise comparison</w:t>
      </w:r>
      <w:bookmarkEnd w:id="20"/>
    </w:p>
    <w:p w:rsidR="00F57F8F" w:rsidRDefault="00F57F8F" w:rsidP="00F57F8F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5335270" cy="3045460"/>
            <wp:effectExtent l="0" t="0" r="0" b="254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270" cy="3045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80973" w:rsidRDefault="00380973" w:rsidP="00380973">
      <w:pPr>
        <w:pStyle w:val="3"/>
      </w:pPr>
      <w:bookmarkStart w:id="21" w:name="X86d5398839264f4fa92cef8d4f7b438d6aa79aa"/>
      <w:r>
        <w:t>Take a closer look (indivi</w:t>
      </w:r>
      <w:r>
        <w:rPr>
          <w:lang w:eastAsia="zh-TW"/>
        </w:rPr>
        <w:t>d</w:t>
      </w:r>
      <w:r>
        <w:t>ual scaling)</w:t>
      </w:r>
      <w:bookmarkEnd w:id="21"/>
    </w:p>
    <w:p w:rsidR="00380973" w:rsidRPr="00380973" w:rsidRDefault="00380973" w:rsidP="00380973">
      <w:pPr>
        <w:pStyle w:val="a0"/>
      </w:pPr>
      <w:r>
        <w:rPr>
          <w:noProof/>
          <w:lang w:eastAsia="zh-TW"/>
        </w:rPr>
        <w:drawing>
          <wp:inline distT="0" distB="0" distL="0" distR="0" wp14:anchorId="3F60270F" wp14:editId="66C73633">
            <wp:extent cx="5334000" cy="30480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7F8F" w:rsidRDefault="00F57F8F" w:rsidP="00F57F8F">
      <w:pPr>
        <w:pStyle w:val="4"/>
      </w:pPr>
      <w:bookmarkStart w:id="22" w:name="treatment-wise-comparison-1"/>
      <w:r>
        <w:lastRenderedPageBreak/>
        <w:t>Treatment-wise comparison</w:t>
      </w:r>
      <w:bookmarkEnd w:id="22"/>
    </w:p>
    <w:p w:rsidR="00F57F8F" w:rsidRDefault="00F57F8F" w:rsidP="00F57F8F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5335270" cy="3045460"/>
            <wp:effectExtent l="0" t="0" r="0" b="254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270" cy="3045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D759D" w:rsidRDefault="005D759D" w:rsidP="005D759D">
      <w:pPr>
        <w:pStyle w:val="3"/>
      </w:pPr>
      <w:bookmarkStart w:id="23" w:name="X1a413b9e18af27b37308e848df5e05a40f42203"/>
      <w:r>
        <w:t>Take a closer look (individually scaling)</w:t>
      </w:r>
      <w:bookmarkEnd w:id="23"/>
    </w:p>
    <w:p w:rsidR="005D759D" w:rsidRDefault="005D759D" w:rsidP="005D759D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5332730" cy="3050540"/>
            <wp:effectExtent l="0" t="0" r="1270" b="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730" cy="3050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D759D" w:rsidRDefault="005D759D" w:rsidP="005D759D">
      <w:pPr>
        <w:pStyle w:val="a0"/>
      </w:pPr>
    </w:p>
    <w:p w:rsidR="005D759D" w:rsidRDefault="005D759D" w:rsidP="005D759D">
      <w:pPr>
        <w:pStyle w:val="a0"/>
      </w:pPr>
    </w:p>
    <w:p w:rsidR="005D759D" w:rsidRPr="005D759D" w:rsidRDefault="005D759D" w:rsidP="005D759D">
      <w:pPr>
        <w:pStyle w:val="a0"/>
      </w:pPr>
    </w:p>
    <w:p w:rsidR="00F57F8F" w:rsidRPr="00F57F8F" w:rsidRDefault="00F57F8F" w:rsidP="00F57F8F">
      <w:pPr>
        <w:pStyle w:val="a0"/>
      </w:pPr>
    </w:p>
    <w:sectPr w:rsidR="00F57F8F" w:rsidRPr="00F57F8F" w:rsidSect="008450F1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E7A00" w:rsidRDefault="00CE7A00">
      <w:pPr>
        <w:spacing w:after="0"/>
      </w:pPr>
      <w:r>
        <w:separator/>
      </w:r>
    </w:p>
  </w:endnote>
  <w:endnote w:type="continuationSeparator" w:id="0">
    <w:p w:rsidR="00CE7A00" w:rsidRDefault="00CE7A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E7A00" w:rsidRDefault="00CE7A00">
      <w:r>
        <w:separator/>
      </w:r>
    </w:p>
  </w:footnote>
  <w:footnote w:type="continuationSeparator" w:id="0">
    <w:p w:rsidR="00CE7A00" w:rsidRDefault="00CE7A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F97211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209B"/>
    <w:rsid w:val="00380973"/>
    <w:rsid w:val="00406A3E"/>
    <w:rsid w:val="004401B7"/>
    <w:rsid w:val="004835BA"/>
    <w:rsid w:val="004B3132"/>
    <w:rsid w:val="004E29B3"/>
    <w:rsid w:val="00590D07"/>
    <w:rsid w:val="005A3873"/>
    <w:rsid w:val="005D759D"/>
    <w:rsid w:val="0075574D"/>
    <w:rsid w:val="0078497B"/>
    <w:rsid w:val="00784D58"/>
    <w:rsid w:val="008450F1"/>
    <w:rsid w:val="008D6863"/>
    <w:rsid w:val="009B4F6E"/>
    <w:rsid w:val="00A3589D"/>
    <w:rsid w:val="00A66DB2"/>
    <w:rsid w:val="00B86B75"/>
    <w:rsid w:val="00BC48D5"/>
    <w:rsid w:val="00BF391A"/>
    <w:rsid w:val="00C36279"/>
    <w:rsid w:val="00CA153F"/>
    <w:rsid w:val="00CD2889"/>
    <w:rsid w:val="00CE7A00"/>
    <w:rsid w:val="00D11B88"/>
    <w:rsid w:val="00D12903"/>
    <w:rsid w:val="00E02F01"/>
    <w:rsid w:val="00E315A3"/>
    <w:rsid w:val="00EA6994"/>
    <w:rsid w:val="00EF4A91"/>
    <w:rsid w:val="00EF7551"/>
    <w:rsid w:val="00F368C1"/>
    <w:rsid w:val="00F57F8F"/>
    <w:rsid w:val="00F64C5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095A2B"/>
  <w15:docId w15:val="{5D8E265D-4EF2-44AE-A778-238AB11D5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EA699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1"/>
    <w:link w:val="af"/>
    <w:rsid w:val="00EA6994"/>
    <w:rPr>
      <w:sz w:val="20"/>
      <w:szCs w:val="20"/>
    </w:rPr>
  </w:style>
  <w:style w:type="paragraph" w:styleId="af1">
    <w:name w:val="footer"/>
    <w:basedOn w:val="a"/>
    <w:link w:val="af2"/>
    <w:unhideWhenUsed/>
    <w:rsid w:val="00EA699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1"/>
    <w:link w:val="af1"/>
    <w:rsid w:val="00EA699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635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0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9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66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6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2</Pages>
  <Words>387</Words>
  <Characters>2206</Characters>
  <Application>Microsoft Office Word</Application>
  <DocSecurity>0</DocSecurity>
  <Lines>18</Lines>
  <Paragraphs>5</Paragraphs>
  <ScaleCrop>false</ScaleCrop>
  <Company/>
  <LinksUpToDate>false</LinksUpToDate>
  <CharactersWithSpaces>2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at-pc</dc:creator>
  <cp:keywords/>
  <cp:lastModifiedBy>stat-pc</cp:lastModifiedBy>
  <cp:revision>16</cp:revision>
  <dcterms:created xsi:type="dcterms:W3CDTF">2021-05-20T13:35:00Z</dcterms:created>
  <dcterms:modified xsi:type="dcterms:W3CDTF">2021-05-20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